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59AB47" w14:textId="77777777" w:rsidR="00432945" w:rsidRPr="00DF1A19" w:rsidRDefault="00C147C6" w:rsidP="00C00AAC">
      <w:pPr>
        <w:jc w:val="center"/>
        <w:rPr>
          <w:b/>
          <w:sz w:val="28"/>
          <w:u w:val="single"/>
          <w:rFonts w:ascii="Garamond" w:hAnsi="Garamond"/>
        </w:rPr>
      </w:pPr>
      <w:r>
        <w:rPr>
          <w:b/>
          <w:sz w:val="28"/>
          <w:u w:val="single"/>
          <w:rFonts w:ascii="Garamond" w:hAnsi="Garamond"/>
        </w:rPr>
        <w:t xml:space="preserve">NOTICE OF WITHDRAWAL FROM CONTRACT</w:t>
      </w:r>
    </w:p>
    <w:p w14:paraId="1B0C9DAF" w14:textId="77777777" w:rsidR="00C00AAC" w:rsidRPr="00DF1A19" w:rsidRDefault="00C00AAC" w:rsidP="00C00AAC">
      <w:pPr>
        <w:rPr>
          <w:b/>
          <w:sz w:val="24"/>
          <w:rFonts w:ascii="Garamond" w:hAnsi="Garamond"/>
        </w:rPr>
      </w:pPr>
      <w:r>
        <w:rPr>
          <w:b/>
          <w:sz w:val="24"/>
          <w:rFonts w:ascii="Garamond" w:hAnsi="Garamond"/>
        </w:rPr>
        <w:t xml:space="preserve">Buyer:</w:t>
      </w:r>
    </w:p>
    <w:p w14:paraId="4E0A02B6" w14:textId="77777777" w:rsidR="00C00AAC" w:rsidRPr="00DF1A19" w:rsidRDefault="00C00AAC" w:rsidP="00C00AAC">
      <w:pPr>
        <w:rPr>
          <w:sz w:val="24"/>
          <w:rFonts w:ascii="Garamond" w:hAnsi="Garamond"/>
        </w:rPr>
      </w:pPr>
      <w:r>
        <w:rPr>
          <w:sz w:val="24"/>
          <w:rFonts w:ascii="Garamond" w:hAnsi="Garamond"/>
        </w:rPr>
        <w:t xml:space="preserve">Name and Surname</w:t>
      </w:r>
      <w:r>
        <w:rPr>
          <w:sz w:val="24"/>
          <w:rFonts w:ascii="Garamond" w:hAnsi="Garamond"/>
        </w:rPr>
        <w:tab/>
      </w:r>
      <w:r>
        <w:rPr>
          <w:sz w:val="24"/>
          <w:rFonts w:ascii="Garamond" w:hAnsi="Garamond"/>
        </w:rPr>
        <w:tab/>
      </w:r>
      <w:r>
        <w:rPr>
          <w:sz w:val="24"/>
          <w:rFonts w:ascii="Garamond" w:hAnsi="Garamond"/>
        </w:rPr>
        <w:t xml:space="preserve">___________________________</w:t>
      </w:r>
    </w:p>
    <w:p w14:paraId="7116EC89" w14:textId="77777777" w:rsidR="00C00AAC" w:rsidRPr="00DF1A19" w:rsidRDefault="00C00AAC" w:rsidP="00C00AAC">
      <w:pPr>
        <w:rPr>
          <w:sz w:val="24"/>
          <w:rFonts w:ascii="Garamond" w:hAnsi="Garamond"/>
        </w:rPr>
      </w:pPr>
      <w:r>
        <w:rPr>
          <w:sz w:val="24"/>
          <w:rFonts w:ascii="Garamond" w:hAnsi="Garamond"/>
        </w:rPr>
        <w:t xml:space="preserve">Address:</w:t>
      </w:r>
      <w:r>
        <w:rPr>
          <w:sz w:val="24"/>
          <w:rFonts w:ascii="Garamond" w:hAnsi="Garamond"/>
        </w:rPr>
        <w:tab/>
      </w:r>
      <w:r>
        <w:rPr>
          <w:sz w:val="24"/>
          <w:rFonts w:ascii="Garamond" w:hAnsi="Garamond"/>
        </w:rPr>
        <w:tab/>
      </w:r>
      <w:r>
        <w:rPr>
          <w:sz w:val="24"/>
          <w:rFonts w:ascii="Garamond" w:hAnsi="Garamond"/>
        </w:rPr>
        <w:tab/>
      </w:r>
      <w:r>
        <w:rPr>
          <w:sz w:val="24"/>
          <w:rFonts w:ascii="Garamond" w:hAnsi="Garamond"/>
        </w:rPr>
        <w:tab/>
      </w:r>
      <w:r>
        <w:rPr>
          <w:sz w:val="24"/>
          <w:rFonts w:ascii="Garamond" w:hAnsi="Garamond"/>
        </w:rPr>
        <w:t xml:space="preserve">___________________________</w:t>
      </w:r>
    </w:p>
    <w:p w14:paraId="177D3D9B" w14:textId="77777777" w:rsidR="00C00AAC" w:rsidRPr="00DF1A19" w:rsidRDefault="00C00AAC" w:rsidP="00C00AAC">
      <w:pPr>
        <w:rPr>
          <w:sz w:val="24"/>
          <w:rFonts w:ascii="Garamond" w:hAnsi="Garamond"/>
        </w:rPr>
      </w:pPr>
      <w:r>
        <w:rPr>
          <w:sz w:val="24"/>
          <w:rFonts w:ascii="Garamond" w:hAnsi="Garamond"/>
        </w:rPr>
        <w:t xml:space="preserve">Phone and e-mail:</w:t>
      </w:r>
      <w:r>
        <w:rPr>
          <w:sz w:val="24"/>
          <w:rFonts w:ascii="Garamond" w:hAnsi="Garamond"/>
        </w:rPr>
        <w:tab/>
      </w:r>
      <w:r>
        <w:rPr>
          <w:sz w:val="24"/>
          <w:rFonts w:ascii="Garamond" w:hAnsi="Garamond"/>
        </w:rPr>
        <w:tab/>
      </w:r>
      <w:r>
        <w:rPr>
          <w:sz w:val="24"/>
          <w:rFonts w:ascii="Garamond" w:hAnsi="Garamond"/>
        </w:rPr>
        <w:t xml:space="preserve">___________________________</w:t>
      </w:r>
    </w:p>
    <w:p w14:paraId="3AB12446" w14:textId="77777777" w:rsidR="00C00AAC" w:rsidRPr="00DF1A19" w:rsidRDefault="00C00AAC" w:rsidP="00C00AAC">
      <w:pPr>
        <w:rPr>
          <w:rFonts w:ascii="Garamond" w:hAnsi="Garamond"/>
          <w:sz w:val="24"/>
        </w:rPr>
      </w:pPr>
    </w:p>
    <w:p w14:paraId="38C9576A" w14:textId="77777777" w:rsidR="00C00AAC" w:rsidRPr="00DF1A19" w:rsidRDefault="00C00AAC" w:rsidP="00C00AAC">
      <w:pPr>
        <w:rPr>
          <w:b/>
          <w:sz w:val="24"/>
          <w:rFonts w:ascii="Garamond" w:hAnsi="Garamond"/>
        </w:rPr>
      </w:pPr>
      <w:r>
        <w:rPr>
          <w:b/>
          <w:sz w:val="24"/>
          <w:rFonts w:ascii="Garamond" w:hAnsi="Garamond"/>
        </w:rPr>
        <w:t xml:space="preserve">Seller:</w:t>
      </w:r>
    </w:p>
    <w:p w14:paraId="7361F5F6" w14:textId="77777777" w:rsidR="00BC78BE" w:rsidRPr="00FC6A4C" w:rsidRDefault="00BC78BE" w:rsidP="00BC78BE">
      <w:pPr>
        <w:jc w:val="both"/>
        <w:rPr>
          <w:b/>
          <w:rFonts w:ascii="Garamond" w:hAnsi="Garamond"/>
        </w:rPr>
      </w:pPr>
      <w:r>
        <w:rPr>
          <w:rFonts w:ascii="Garamond" w:hAnsi="Garamond"/>
        </w:rPr>
        <w:t xml:space="preserve">Name:</w:t>
      </w:r>
      <w:r>
        <w:rPr>
          <w:rFonts w:ascii="Garamond" w:hAnsi="Garamond"/>
        </w:rPr>
        <w:tab/>
      </w:r>
      <w:r>
        <w:rPr>
          <w:b/>
          <w:rFonts w:ascii="Garamond" w:hAnsi="Garamond"/>
        </w:rPr>
        <w:t xml:space="preserve">FF Trader s.r.o.</w:t>
      </w:r>
    </w:p>
    <w:p w14:paraId="1025DFBC" w14:textId="77777777" w:rsidR="00BC78BE" w:rsidRPr="00BC78BE" w:rsidRDefault="00BC78BE" w:rsidP="00BC78BE">
      <w:pPr>
        <w:jc w:val="both"/>
        <w:rPr>
          <w:sz w:val="24"/>
          <w:rFonts w:ascii="Garamond" w:hAnsi="Garamond"/>
        </w:rPr>
      </w:pPr>
      <w:r>
        <w:rPr>
          <w:sz w:val="24"/>
          <w:rFonts w:ascii="Garamond" w:hAnsi="Garamond"/>
        </w:rPr>
        <w:t xml:space="preserve">Business ID Number:</w:t>
      </w:r>
      <w:r>
        <w:rPr>
          <w:sz w:val="24"/>
          <w:rFonts w:ascii="Garamond" w:hAnsi="Garamond"/>
        </w:rPr>
        <w:t xml:space="preserve"> </w:t>
      </w:r>
      <w:r>
        <w:rPr>
          <w:sz w:val="24"/>
          <w:rFonts w:ascii="Garamond" w:hAnsi="Garamond"/>
        </w:rPr>
        <w:tab/>
      </w:r>
      <w:r>
        <w:rPr>
          <w:sz w:val="24"/>
          <w:rFonts w:ascii="Garamond" w:hAnsi="Garamond"/>
        </w:rPr>
        <w:t xml:space="preserve">03136752.</w:t>
      </w:r>
    </w:p>
    <w:p w14:paraId="1804E6D2" w14:textId="77777777" w:rsidR="00BC78BE" w:rsidRPr="00BC78BE" w:rsidRDefault="00BC78BE" w:rsidP="00BC78BE">
      <w:pPr>
        <w:jc w:val="both"/>
        <w:rPr>
          <w:sz w:val="24"/>
        </w:rPr>
      </w:pPr>
      <w:r>
        <w:rPr>
          <w:sz w:val="24"/>
          <w:rFonts w:ascii="Garamond" w:hAnsi="Garamond"/>
        </w:rPr>
        <w:t xml:space="preserve">Registered office:</w:t>
      </w:r>
      <w:r>
        <w:rPr>
          <w:sz w:val="24"/>
          <w:rFonts w:ascii="Garamond" w:hAnsi="Garamond"/>
        </w:rPr>
        <w:tab/>
      </w:r>
      <w:r>
        <w:rPr>
          <w:sz w:val="24"/>
          <w:rFonts w:ascii="Garamond" w:hAnsi="Garamond"/>
        </w:rPr>
        <w:t xml:space="preserve">Vlkova 2725/34, Prague, 130 00</w:t>
      </w:r>
    </w:p>
    <w:p w14:paraId="56A5ADAD" w14:textId="1FAB1E6F" w:rsidR="00C147C6" w:rsidRPr="00BC78BE" w:rsidRDefault="00BC78BE" w:rsidP="00BC78BE">
      <w:pPr>
        <w:jc w:val="both"/>
        <w:rPr>
          <w:sz w:val="24"/>
          <w:rFonts w:ascii="Garamond" w:hAnsi="Garamond"/>
        </w:rPr>
      </w:pPr>
      <w:r>
        <w:rPr>
          <w:sz w:val="24"/>
          <w:rFonts w:ascii="Garamond" w:hAnsi="Garamond"/>
        </w:rPr>
        <w:t xml:space="preserve">The company is registered in the Commercial Register maintained by the Municipal Court in Prague, Section C, Insert 227963</w:t>
      </w:r>
    </w:p>
    <w:p w14:paraId="2D04A90E" w14:textId="0FBD1C48" w:rsidR="00C147C6" w:rsidRDefault="00C147C6" w:rsidP="00C00AAC">
      <w:pPr>
        <w:rPr>
          <w:sz w:val="24"/>
          <w:rFonts w:ascii="Garamond" w:hAnsi="Garamond"/>
        </w:rPr>
      </w:pPr>
      <w:r>
        <w:rPr>
          <w:sz w:val="24"/>
          <w:rFonts w:ascii="Garamond" w:hAnsi="Garamond"/>
        </w:rPr>
        <w:t xml:space="preserve"> On __________ I have entered into a Purchase Contract with you through the websites </w:t>
      </w:r>
      <w:hyperlink r:id="rId5" w:history="1">
        <w:r>
          <w:rPr>
            <w:rStyle w:val="Hyperlink"/>
            <w:sz w:val="24"/>
            <w:rFonts w:ascii="Garamond" w:hAnsi="Garamond"/>
          </w:rPr>
          <w:t xml:space="preserve"> www._________.com </w:t>
        </w:r>
      </w:hyperlink>
      <w:r>
        <w:rPr>
          <w:sz w:val="24"/>
          <w:rFonts w:ascii="Garamond" w:hAnsi="Garamond"/>
        </w:rPr>
        <w:t xml:space="preserve">. </w:t>
      </w:r>
    </w:p>
    <w:p w14:paraId="26D64472" w14:textId="77777777" w:rsidR="00C147C6" w:rsidRDefault="00C147C6" w:rsidP="00C00AAC">
      <w:pPr>
        <w:rPr>
          <w:sz w:val="24"/>
          <w:rFonts w:ascii="Garamond" w:hAnsi="Garamond"/>
        </w:rPr>
      </w:pPr>
      <w:r>
        <w:rPr>
          <w:sz w:val="24"/>
          <w:rFonts w:ascii="Garamond" w:hAnsi="Garamond"/>
        </w:rPr>
        <w:t xml:space="preserve">Tax document number __________________</w:t>
      </w:r>
    </w:p>
    <w:p w14:paraId="050C9266" w14:textId="77777777" w:rsidR="00C147C6" w:rsidRDefault="00C147C6" w:rsidP="00C00AAC">
      <w:pPr>
        <w:rPr>
          <w:sz w:val="24"/>
          <w:rFonts w:ascii="Garamond" w:hAnsi="Garamond"/>
        </w:rPr>
      </w:pPr>
      <w:r>
        <w:rPr>
          <w:sz w:val="24"/>
          <w:rFonts w:ascii="Garamond" w:hAnsi="Garamond"/>
        </w:rPr>
        <w:t xml:space="preserve">Date of receipt of goods __________________</w:t>
      </w:r>
    </w:p>
    <w:p w14:paraId="4E590362" w14:textId="77777777" w:rsidR="00C147C6" w:rsidRDefault="00C147C6" w:rsidP="00C00AAC">
      <w:pPr>
        <w:rPr>
          <w:rFonts w:ascii="Garamond" w:hAnsi="Garamond"/>
          <w:sz w:val="24"/>
        </w:rPr>
      </w:pPr>
    </w:p>
    <w:p w14:paraId="47E3A682" w14:textId="77777777" w:rsidR="00C147C6" w:rsidRDefault="00C147C6" w:rsidP="00C147C6">
      <w:pPr>
        <w:jc w:val="both"/>
        <w:rPr>
          <w:sz w:val="24"/>
          <w:rFonts w:ascii="Garamond" w:hAnsi="Garamond"/>
        </w:rPr>
      </w:pPr>
      <w:r>
        <w:rPr>
          <w:sz w:val="24"/>
          <w:rFonts w:ascii="Garamond" w:hAnsi="Garamond"/>
        </w:rPr>
        <w:t xml:space="preserve">Due to the fact that the Contract was concluded via the Internet which is a means of distance communication, I have decided to exercise my right pursuant to the provisions of</w:t>
      </w:r>
      <w:r>
        <w:rPr>
          <w:sz w:val="24"/>
          <w:rFonts w:ascii="Garamond" w:hAnsi="Garamond"/>
        </w:rPr>
        <w:t xml:space="preserve"> </w:t>
      </w:r>
      <w:r>
        <w:rPr>
          <w:sz w:val="24"/>
          <w:rFonts w:ascii="Garamond" w:hAnsi="Garamond"/>
        </w:rPr>
        <w:t xml:space="preserve">Sec 1829 Subsec 1 [§ 1829 odst. 1] in conjunction with the provisions of</w:t>
      </w:r>
      <w:r>
        <w:rPr>
          <w:sz w:val="24"/>
          <w:rFonts w:ascii="Garamond" w:hAnsi="Garamond"/>
        </w:rPr>
        <w:t xml:space="preserve"> </w:t>
      </w:r>
      <w:r>
        <w:rPr>
          <w:sz w:val="24"/>
          <w:rFonts w:ascii="Garamond" w:hAnsi="Garamond"/>
        </w:rPr>
        <w:t xml:space="preserve">Sec 1818 [§ 1829] of Act no. 89/2012 Coll., Civil Code, as amended and I hereby inform you that I am withdrawing from the aforementioned Purchase Contract.</w:t>
      </w:r>
    </w:p>
    <w:p w14:paraId="0377B640" w14:textId="77777777" w:rsidR="00C147C6" w:rsidRDefault="00C147C6" w:rsidP="00C147C6">
      <w:pPr>
        <w:jc w:val="both"/>
        <w:rPr>
          <w:rFonts w:ascii="Garamond" w:hAnsi="Garamond"/>
          <w:sz w:val="24"/>
        </w:rPr>
      </w:pPr>
    </w:p>
    <w:p w14:paraId="229773BE" w14:textId="77777777" w:rsidR="00C147C6" w:rsidRDefault="00C147C6" w:rsidP="00C147C6">
      <w:pPr>
        <w:jc w:val="both"/>
        <w:rPr>
          <w:sz w:val="24"/>
          <w:rFonts w:ascii="Garamond" w:hAnsi="Garamond"/>
        </w:rPr>
      </w:pPr>
      <w:r>
        <w:rPr>
          <w:sz w:val="24"/>
          <w:rFonts w:ascii="Garamond" w:hAnsi="Garamond"/>
        </w:rPr>
        <w:t xml:space="preserve">I am withdrawing from the Contract in full, that is, I am returning everything that is stated on the tax document YES / NO - cross out if not applicable (when choosing NO, list the goods you are returning)</w:t>
      </w:r>
    </w:p>
    <w:p w14:paraId="2740063C" w14:textId="77777777" w:rsidR="00C147C6" w:rsidRDefault="00C147C6" w:rsidP="00C00AAC">
      <w:pPr>
        <w:rPr>
          <w:sz w:val="24"/>
          <w:rFonts w:ascii="Garamond" w:hAnsi="Garamond"/>
        </w:rPr>
      </w:pPr>
      <w:r>
        <w:rPr>
          <w:sz w:val="24"/>
          <w:rFonts w:ascii="Garamond" w:hAnsi="Garamond"/>
        </w:rPr>
        <w:t xml:space="preserve">Kind of goods ___________________</w:t>
      </w:r>
    </w:p>
    <w:p w14:paraId="5E3BE6D7" w14:textId="77777777" w:rsidR="00C147C6" w:rsidRDefault="00C147C6" w:rsidP="00C00AAC">
      <w:pPr>
        <w:rPr>
          <w:sz w:val="24"/>
          <w:rFonts w:ascii="Garamond" w:hAnsi="Garamond"/>
        </w:rPr>
      </w:pPr>
      <w:r>
        <w:rPr>
          <w:sz w:val="24"/>
          <w:rFonts w:ascii="Garamond" w:hAnsi="Garamond"/>
        </w:rPr>
        <w:t xml:space="preserve">Product brand ___________________</w:t>
      </w:r>
    </w:p>
    <w:p w14:paraId="3B13A50A" w14:textId="77777777" w:rsidR="00C147C6" w:rsidRDefault="00C147C6" w:rsidP="00C147C6">
      <w:pPr>
        <w:jc w:val="both"/>
        <w:rPr>
          <w:rFonts w:ascii="Garamond" w:hAnsi="Garamond"/>
          <w:sz w:val="24"/>
        </w:rPr>
      </w:pPr>
    </w:p>
    <w:p w14:paraId="7BAF4FCA" w14:textId="77777777" w:rsidR="00C147C6" w:rsidRDefault="00C147C6" w:rsidP="00C147C6">
      <w:pPr>
        <w:jc w:val="both"/>
        <w:rPr>
          <w:rFonts w:ascii="Garamond" w:hAnsi="Garamond"/>
          <w:sz w:val="24"/>
        </w:rPr>
      </w:pPr>
    </w:p>
    <w:p w14:paraId="0F94EC73" w14:textId="77777777" w:rsidR="00C147C6" w:rsidRDefault="00C147C6" w:rsidP="00C147C6">
      <w:pPr>
        <w:jc w:val="both"/>
        <w:rPr>
          <w:sz w:val="24"/>
          <w:rFonts w:ascii="Garamond" w:hAnsi="Garamond"/>
        </w:rPr>
      </w:pPr>
      <w:r>
        <w:rPr>
          <w:sz w:val="24"/>
          <w:rFonts w:ascii="Garamond" w:hAnsi="Garamond"/>
        </w:rPr>
        <w:t xml:space="preserve">I am sending the goods back and I ask at the same time for a refund of the purchase price in the amount of CZK _____________ to the bank account no. __________________________________ within 14 days of the receipt of this Withdrawal from Contract.</w:t>
      </w:r>
    </w:p>
    <w:p w14:paraId="5F3FB930" w14:textId="77777777" w:rsidR="00DF1A19" w:rsidRPr="00DF1A19" w:rsidRDefault="00DF1A19" w:rsidP="00C147C6">
      <w:pPr>
        <w:jc w:val="both"/>
        <w:rPr>
          <w:rFonts w:ascii="Garamond" w:hAnsi="Garamond"/>
          <w:sz w:val="24"/>
        </w:rPr>
      </w:pPr>
    </w:p>
    <w:p w14:paraId="2AB0563B" w14:textId="77777777" w:rsidR="00DF1A19" w:rsidRPr="00DF1A19" w:rsidRDefault="00C147C6" w:rsidP="00DF1A19">
      <w:pPr>
        <w:jc w:val="both"/>
        <w:rPr>
          <w:sz w:val="24"/>
          <w:rFonts w:ascii="Garamond" w:hAnsi="Garamond"/>
        </w:rPr>
      </w:pPr>
      <w:r>
        <w:rPr>
          <w:sz w:val="24"/>
          <w:rFonts w:ascii="Garamond" w:hAnsi="Garamond"/>
        </w:rPr>
        <w:t xml:space="preserve">In ______________  on __________________</w:t>
      </w:r>
    </w:p>
    <w:p w14:paraId="49E8EF92" w14:textId="77777777" w:rsidR="00DF1A19" w:rsidRPr="00DF1A19" w:rsidRDefault="00DF1A19" w:rsidP="00DF1A19">
      <w:pPr>
        <w:jc w:val="both"/>
        <w:rPr>
          <w:rFonts w:ascii="Garamond" w:hAnsi="Garamond"/>
          <w:sz w:val="24"/>
        </w:rPr>
      </w:pPr>
    </w:p>
    <w:p w14:paraId="083BA197" w14:textId="77777777" w:rsidR="00DF1A19" w:rsidRPr="00DF1A19" w:rsidRDefault="00DF1A19" w:rsidP="00DF1A19">
      <w:pPr>
        <w:jc w:val="both"/>
        <w:rPr>
          <w:rFonts w:ascii="Garamond" w:hAnsi="Garamond"/>
          <w:sz w:val="24"/>
        </w:rPr>
      </w:pPr>
    </w:p>
    <w:p w14:paraId="72B2C065" w14:textId="77777777" w:rsidR="00DF1A19" w:rsidRPr="00DF1A19" w:rsidRDefault="00DF1A19" w:rsidP="00DF1A19">
      <w:pPr>
        <w:spacing w:after="0"/>
        <w:jc w:val="both"/>
        <w:rPr>
          <w:sz w:val="24"/>
          <w:rFonts w:ascii="Garamond" w:hAnsi="Garamond"/>
        </w:rPr>
      </w:pPr>
      <w:r>
        <w:rPr>
          <w:sz w:val="24"/>
          <w:rFonts w:ascii="Garamond" w:hAnsi="Garamond"/>
        </w:rPr>
        <w:t xml:space="preserve">______________________</w:t>
      </w:r>
    </w:p>
    <w:p w14:paraId="4E8BD8C7" w14:textId="77777777" w:rsidR="00DF1A19" w:rsidRPr="00DF1A19" w:rsidRDefault="00DF1A19" w:rsidP="00DF1A19">
      <w:pPr>
        <w:spacing w:after="0"/>
        <w:jc w:val="both"/>
        <w:rPr>
          <w:sz w:val="24"/>
          <w:rFonts w:ascii="Garamond" w:hAnsi="Garamond"/>
        </w:rPr>
      </w:pPr>
      <w:r>
        <w:rPr>
          <w:sz w:val="24"/>
          <w:rFonts w:ascii="Garamond" w:hAnsi="Garamond"/>
        </w:rPr>
        <w:t xml:space="preserve">         </w:t>
      </w:r>
      <w:r>
        <w:rPr>
          <w:sz w:val="24"/>
          <w:rFonts w:ascii="Garamond" w:hAnsi="Garamond"/>
        </w:rPr>
        <w:t xml:space="preserve">Buyer's signature</w:t>
      </w:r>
      <w:r>
        <w:rPr>
          <w:sz w:val="24"/>
          <w:rFonts w:ascii="Garamond" w:hAnsi="Garamond"/>
        </w:rPr>
        <w:t xml:space="preserve"> </w:t>
      </w:r>
    </w:p>
    <w:sectPr w:rsidR="00DF1A19" w:rsidRPr="00DF1A19" w:rsidSect="0043294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CA48EB"/>
    <w:multiLevelType w:val="hybridMultilevel"/>
    <w:tmpl w:val="5E3236C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dirty" w:grammar="dirty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NzQwtjQwNTQ0MTdV0lEKTi0uzszPAykwrAUA0YZIciwAAAA="/>
  </w:docVars>
  <w:rsids>
    <w:rsidRoot w:val="00C00AAC"/>
    <w:rsid w:val="002B59A9"/>
    <w:rsid w:val="00432945"/>
    <w:rsid w:val="00451EA0"/>
    <w:rsid w:val="00BC78BE"/>
    <w:rsid w:val="00C00AAC"/>
    <w:rsid w:val="00C147C6"/>
    <w:rsid w:val="00DA33F5"/>
    <w:rsid w:val="00DF1A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E5EC6F"/>
  <w15:docId w15:val="{CD0C5088-1F48-46C8-BD47-59F71619ED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294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0A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47C6"/>
    <w:rPr>
      <w:color w:val="0000FF" w:themeColor="hyperlink"/>
      <w:u w:val="single"/>
    </w:rPr>
  </w:style>
  <w:style w:type="character" w:customStyle="1" w:styleId="platne1">
    <w:name w:val="platne1"/>
    <w:basedOn w:val="DefaultParagraphFont"/>
    <w:rsid w:val="002B59A9"/>
  </w:style>
  <w:style w:type="paragraph" w:styleId="BalloonText">
    <w:name w:val="Balloon Text"/>
    <w:basedOn w:val="Normal"/>
    <w:link w:val="BalloonTextChar"/>
    <w:uiPriority w:val="99"/>
    <w:semiHidden/>
    <w:unhideWhenUsed/>
    <w:rsid w:val="00BC78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78BE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BC78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&#65279;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_________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18</Words>
  <Characters>1244</Characters>
  <Application>Microsoft Office Word</Application>
  <DocSecurity>0</DocSecurity>
  <Lines>10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el Madron</dc:creator>
  <cp:lastModifiedBy>Otakar Šuffner</cp:lastModifiedBy>
  <cp:revision>4</cp:revision>
  <dcterms:created xsi:type="dcterms:W3CDTF">2019-11-15T14:33:00Z</dcterms:created>
  <dcterms:modified xsi:type="dcterms:W3CDTF">2019-12-02T14:38:00Z</dcterms:modified>
</cp:coreProperties>
</file>